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313436" w14:textId="77777777" w:rsidR="00907D18" w:rsidRPr="00403AA1" w:rsidRDefault="00907D18" w:rsidP="00907D18">
      <w:pPr>
        <w:rPr>
          <w:rFonts w:ascii="Arial" w:hAnsi="Arial" w:cs="Arial"/>
        </w:rPr>
      </w:pPr>
    </w:p>
    <w:p w14:paraId="69ACC5F2" w14:textId="77777777" w:rsidR="00907D18" w:rsidRPr="00403AA1" w:rsidRDefault="00907D18" w:rsidP="00907D18">
      <w:pPr>
        <w:rPr>
          <w:rFonts w:ascii="Arial" w:hAnsi="Arial" w:cs="Arial"/>
        </w:rPr>
      </w:pPr>
    </w:p>
    <w:p w14:paraId="2432B5F3" w14:textId="4A449C93" w:rsidR="00907D18" w:rsidRPr="00403AA1" w:rsidRDefault="00907D18" w:rsidP="00403AA1">
      <w:pPr>
        <w:jc w:val="center"/>
        <w:rPr>
          <w:rFonts w:ascii="Arial" w:hAnsi="Arial" w:cs="Arial"/>
          <w:b/>
        </w:rPr>
      </w:pPr>
      <w:r w:rsidRPr="00403AA1">
        <w:rPr>
          <w:rFonts w:ascii="Arial" w:hAnsi="Arial" w:cs="Arial"/>
          <w:b/>
        </w:rPr>
        <w:t>NMP 17 Instructions for student travel support and application</w:t>
      </w:r>
    </w:p>
    <w:p w14:paraId="487AE75F" w14:textId="77777777" w:rsidR="00907D18" w:rsidRPr="00403AA1" w:rsidRDefault="00907D18" w:rsidP="00907D18">
      <w:pPr>
        <w:rPr>
          <w:rFonts w:ascii="Arial" w:hAnsi="Arial" w:cs="Arial"/>
        </w:rPr>
      </w:pPr>
      <w:r w:rsidRPr="00403AA1">
        <w:rPr>
          <w:rFonts w:ascii="Arial" w:hAnsi="Arial" w:cs="Arial"/>
        </w:rPr>
        <w:t> </w:t>
      </w:r>
    </w:p>
    <w:p w14:paraId="3327AD57" w14:textId="77777777" w:rsidR="00403AA1" w:rsidRPr="00403AA1" w:rsidRDefault="00403AA1" w:rsidP="00907D18">
      <w:pPr>
        <w:rPr>
          <w:rFonts w:ascii="Arial" w:hAnsi="Arial" w:cs="Arial"/>
        </w:rPr>
      </w:pPr>
    </w:p>
    <w:p w14:paraId="187D630F" w14:textId="77777777" w:rsidR="00403AA1" w:rsidRPr="00403AA1" w:rsidRDefault="00403AA1" w:rsidP="00907D18">
      <w:pPr>
        <w:rPr>
          <w:rFonts w:ascii="Arial" w:hAnsi="Arial" w:cs="Arial"/>
        </w:rPr>
      </w:pPr>
    </w:p>
    <w:p w14:paraId="100AA547" w14:textId="77777777" w:rsidR="00403AA1" w:rsidRPr="00403AA1" w:rsidRDefault="00403AA1" w:rsidP="00907D18">
      <w:pPr>
        <w:rPr>
          <w:rFonts w:ascii="Arial" w:hAnsi="Arial" w:cs="Arial"/>
        </w:rPr>
      </w:pPr>
    </w:p>
    <w:p w14:paraId="2E0AF4EA" w14:textId="77777777" w:rsidR="00907D18" w:rsidRPr="00403AA1" w:rsidRDefault="00907D18" w:rsidP="00907D18">
      <w:p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Please send requests to </w:t>
      </w:r>
      <w:hyperlink r:id="rId8" w:history="1">
        <w:r w:rsidRPr="00403AA1">
          <w:rPr>
            <w:rStyle w:val="Hyperlink"/>
            <w:rFonts w:ascii="Arial" w:hAnsi="Arial" w:cs="Arial"/>
            <w:color w:val="0070C0"/>
          </w:rPr>
          <w:t>nmp17@nscl.msu.edu</w:t>
        </w:r>
      </w:hyperlink>
      <w:r w:rsidRPr="00403AA1">
        <w:rPr>
          <w:rFonts w:ascii="Arial" w:hAnsi="Arial" w:cs="Arial"/>
        </w:rPr>
        <w:t>, with the following information</w:t>
      </w:r>
    </w:p>
    <w:p w14:paraId="1DAE41DE" w14:textId="77777777" w:rsidR="00403AA1" w:rsidRPr="00403AA1" w:rsidRDefault="00403AA1" w:rsidP="00907D18">
      <w:pPr>
        <w:rPr>
          <w:rFonts w:ascii="Arial" w:hAnsi="Arial" w:cs="Arial"/>
        </w:rPr>
      </w:pPr>
    </w:p>
    <w:p w14:paraId="756280D5" w14:textId="77777777" w:rsidR="00907D18" w:rsidRPr="00403AA1" w:rsidRDefault="00907D18" w:rsidP="00907D18">
      <w:pPr>
        <w:rPr>
          <w:rFonts w:ascii="Arial" w:hAnsi="Arial" w:cs="Arial"/>
        </w:rPr>
      </w:pPr>
    </w:p>
    <w:p w14:paraId="5EF564B0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Student name </w:t>
      </w:r>
    </w:p>
    <w:p w14:paraId="072490C7" w14:textId="77777777" w:rsidR="00907D18" w:rsidRPr="00403AA1" w:rsidRDefault="00907D18" w:rsidP="00907D18">
      <w:pPr>
        <w:rPr>
          <w:rFonts w:ascii="Arial" w:hAnsi="Arial" w:cs="Arial"/>
        </w:rPr>
      </w:pPr>
    </w:p>
    <w:p w14:paraId="20D2D7CB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Affiliation </w:t>
      </w:r>
    </w:p>
    <w:p w14:paraId="53AD54BF" w14:textId="77777777" w:rsidR="00907D18" w:rsidRPr="00403AA1" w:rsidRDefault="00907D18" w:rsidP="00907D18">
      <w:pPr>
        <w:rPr>
          <w:rFonts w:ascii="Arial" w:hAnsi="Arial" w:cs="Arial"/>
        </w:rPr>
      </w:pPr>
    </w:p>
    <w:p w14:paraId="3B990099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Email address </w:t>
      </w:r>
    </w:p>
    <w:p w14:paraId="77B8C5EB" w14:textId="77777777" w:rsidR="00907D18" w:rsidRPr="00403AA1" w:rsidRDefault="00907D18" w:rsidP="00907D18">
      <w:pPr>
        <w:rPr>
          <w:rFonts w:ascii="Arial" w:hAnsi="Arial" w:cs="Arial"/>
        </w:rPr>
      </w:pPr>
    </w:p>
    <w:p w14:paraId="068DCE7F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If they are registered </w:t>
      </w:r>
    </w:p>
    <w:p w14:paraId="09379703" w14:textId="77777777" w:rsidR="00907D18" w:rsidRPr="00403AA1" w:rsidRDefault="00907D18" w:rsidP="00907D18">
      <w:pPr>
        <w:rPr>
          <w:rFonts w:ascii="Arial" w:hAnsi="Arial" w:cs="Arial"/>
        </w:rPr>
      </w:pPr>
    </w:p>
    <w:p w14:paraId="34A8FC66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Advisor name </w:t>
      </w:r>
    </w:p>
    <w:p w14:paraId="51E79245" w14:textId="77777777" w:rsidR="00907D18" w:rsidRPr="00403AA1" w:rsidRDefault="00907D18" w:rsidP="00907D18">
      <w:pPr>
        <w:rPr>
          <w:rFonts w:ascii="Arial" w:hAnsi="Arial" w:cs="Arial"/>
        </w:rPr>
      </w:pPr>
    </w:p>
    <w:p w14:paraId="3BE34A44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>Abstract submission: (Yes/NO)</w:t>
      </w:r>
    </w:p>
    <w:p w14:paraId="19A4ED72" w14:textId="77777777" w:rsidR="00907D18" w:rsidRPr="00403AA1" w:rsidRDefault="00907D18" w:rsidP="00907D18">
      <w:pPr>
        <w:rPr>
          <w:rFonts w:ascii="Arial" w:hAnsi="Arial" w:cs="Arial"/>
        </w:rPr>
      </w:pPr>
    </w:p>
    <w:p w14:paraId="6735E09D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Abstract title </w:t>
      </w:r>
    </w:p>
    <w:p w14:paraId="18F6DBB4" w14:textId="77777777" w:rsidR="00907D18" w:rsidRPr="00403AA1" w:rsidRDefault="00907D18" w:rsidP="00907D18">
      <w:pPr>
        <w:rPr>
          <w:rFonts w:ascii="Arial" w:hAnsi="Arial" w:cs="Arial"/>
        </w:rPr>
      </w:pPr>
    </w:p>
    <w:p w14:paraId="515734BF" w14:textId="77777777" w:rsidR="00907D18" w:rsidRPr="00403AA1" w:rsidRDefault="00907D18" w:rsidP="00907D1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Abstract text </w:t>
      </w:r>
    </w:p>
    <w:p w14:paraId="198F719C" w14:textId="77777777" w:rsidR="00907D18" w:rsidRPr="00403AA1" w:rsidRDefault="00907D18" w:rsidP="00907D18">
      <w:pPr>
        <w:rPr>
          <w:rFonts w:ascii="Arial" w:hAnsi="Arial" w:cs="Arial"/>
        </w:rPr>
      </w:pPr>
    </w:p>
    <w:p w14:paraId="2F062891" w14:textId="30A42A90" w:rsidR="00D460ED" w:rsidRPr="00403AA1" w:rsidRDefault="00246E8E" w:rsidP="00246E8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46E8E">
        <w:rPr>
          <w:rFonts w:ascii="Arial" w:hAnsi="Arial" w:cs="Arial"/>
        </w:rPr>
        <w:t>Attached CV and a recommendation letter or recommendation email</w:t>
      </w:r>
      <w:r>
        <w:rPr>
          <w:rFonts w:ascii="Arial" w:hAnsi="Arial" w:cs="Arial"/>
        </w:rPr>
        <w:t>.</w:t>
      </w:r>
      <w:bookmarkStart w:id="0" w:name="_GoBack"/>
      <w:bookmarkEnd w:id="0"/>
    </w:p>
    <w:p w14:paraId="1A4F13AD" w14:textId="77777777" w:rsidR="00907D18" w:rsidRPr="00403AA1" w:rsidRDefault="00907D18" w:rsidP="00907D18">
      <w:pPr>
        <w:pStyle w:val="ListParagraph"/>
        <w:rPr>
          <w:rFonts w:ascii="Arial" w:hAnsi="Arial" w:cs="Arial"/>
        </w:rPr>
      </w:pPr>
    </w:p>
    <w:p w14:paraId="66B294E2" w14:textId="77777777" w:rsidR="00907D18" w:rsidRPr="00403AA1" w:rsidRDefault="00907D18" w:rsidP="00907D18">
      <w:pPr>
        <w:rPr>
          <w:rFonts w:ascii="Arial" w:hAnsi="Arial" w:cs="Arial"/>
        </w:rPr>
      </w:pPr>
    </w:p>
    <w:p w14:paraId="6C06956A" w14:textId="77777777" w:rsidR="00907D18" w:rsidRPr="00403AA1" w:rsidRDefault="00907D18" w:rsidP="00907D18">
      <w:p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We have modest funds to support some student participation. </w:t>
      </w:r>
    </w:p>
    <w:p w14:paraId="539EF240" w14:textId="77777777" w:rsidR="00907D18" w:rsidRPr="00403AA1" w:rsidRDefault="00907D18" w:rsidP="00907D18">
      <w:pPr>
        <w:rPr>
          <w:rFonts w:ascii="Arial" w:hAnsi="Arial" w:cs="Arial"/>
        </w:rPr>
      </w:pPr>
    </w:p>
    <w:p w14:paraId="13C06D13" w14:textId="4432EA83" w:rsidR="00907D18" w:rsidRPr="00403AA1" w:rsidRDefault="00907D18" w:rsidP="00907D18">
      <w:pPr>
        <w:rPr>
          <w:rFonts w:ascii="Arial" w:hAnsi="Arial" w:cs="Arial"/>
        </w:rPr>
      </w:pPr>
      <w:r w:rsidRPr="00403AA1">
        <w:rPr>
          <w:rFonts w:ascii="Arial" w:hAnsi="Arial" w:cs="Arial"/>
        </w:rPr>
        <w:t xml:space="preserve">Please send requests to </w:t>
      </w:r>
      <w:hyperlink r:id="rId9" w:history="1">
        <w:r w:rsidR="00403AA1" w:rsidRPr="00403AA1">
          <w:rPr>
            <w:rStyle w:val="Hyperlink"/>
            <w:rFonts w:ascii="Arial" w:hAnsi="Arial" w:cs="Arial"/>
          </w:rPr>
          <w:t>nmp17@nscl.msu.edu</w:t>
        </w:r>
      </w:hyperlink>
      <w:r w:rsidR="00403AA1" w:rsidRPr="00403AA1">
        <w:rPr>
          <w:rFonts w:ascii="Arial" w:hAnsi="Arial" w:cs="Arial"/>
        </w:rPr>
        <w:t xml:space="preserve"> </w:t>
      </w:r>
      <w:r w:rsidRPr="00403AA1">
        <w:rPr>
          <w:rFonts w:ascii="Arial" w:hAnsi="Arial" w:cs="Arial"/>
        </w:rPr>
        <w:t xml:space="preserve">   by </w:t>
      </w:r>
      <w:r w:rsidRPr="00403AA1">
        <w:rPr>
          <w:rFonts w:ascii="Arial" w:hAnsi="Arial" w:cs="Arial"/>
          <w:highlight w:val="yellow"/>
        </w:rPr>
        <w:t>December 30, 2016</w:t>
      </w:r>
      <w:r w:rsidRPr="00403AA1">
        <w:rPr>
          <w:rFonts w:ascii="Arial" w:hAnsi="Arial" w:cs="Arial"/>
        </w:rPr>
        <w:t>, for consideration.</w:t>
      </w:r>
    </w:p>
    <w:sectPr w:rsidR="00907D18" w:rsidRPr="00403A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2C56A3"/>
    <w:multiLevelType w:val="hybridMultilevel"/>
    <w:tmpl w:val="E816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535F2"/>
    <w:multiLevelType w:val="hybridMultilevel"/>
    <w:tmpl w:val="8B9C4A42"/>
    <w:lvl w:ilvl="0" w:tplc="725C8D7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zNDOzMLGwMLA0MjdV0lEKTi0uzszPAykwqgUAsfzegiwAAAA="/>
  </w:docVars>
  <w:rsids>
    <w:rsidRoot w:val="00907D18"/>
    <w:rsid w:val="00246E8E"/>
    <w:rsid w:val="00403AA1"/>
    <w:rsid w:val="00907D18"/>
    <w:rsid w:val="00D46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E2B4B"/>
  <w15:chartTrackingRefBased/>
  <w15:docId w15:val="{D7AC41CC-86F7-470E-9BE5-05BF7F940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D18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7D1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907D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0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p17@nscl.msu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nmp17@nscl.m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6CD5E20352A44F91F1479670937F3A" ma:contentTypeVersion="" ma:contentTypeDescription="Create a new document." ma:contentTypeScope="" ma:versionID="6dbac44210d91d2023b3ab47108e859d">
  <xsd:schema xmlns:xsd="http://www.w3.org/2001/XMLSchema" xmlns:xs="http://www.w3.org/2001/XMLSchema" xmlns:p="http://schemas.microsoft.com/office/2006/metadata/properties" xmlns:ns2="A740419C-3CAF-4168-954A-1A576D01025A" targetNamespace="http://schemas.microsoft.com/office/2006/metadata/properties" ma:root="true" ma:fieldsID="b961a55301a1c5fac50577f23a61d8dc" ns2:_="">
    <xsd:import namespace="A740419C-3CAF-4168-954A-1A576D01025A"/>
    <xsd:element name="properties">
      <xsd:complexType>
        <xsd:sequence>
          <xsd:element name="documentManagement">
            <xsd:complexType>
              <xsd:all>
                <xsd:element ref="ns2:Archive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0419C-3CAF-4168-954A-1A576D01025A" elementFormDefault="qualified">
    <xsd:import namespace="http://schemas.microsoft.com/office/2006/documentManagement/types"/>
    <xsd:import namespace="http://schemas.microsoft.com/office/infopath/2007/PartnerControls"/>
    <xsd:element name="Archive_x0020_Date" ma:index="8" nillable="true" ma:displayName="Archive Date" ma:format="DateOnly" ma:internalName="Archive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chive_x0020_Date xmlns="A740419C-3CAF-4168-954A-1A576D01025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99E1D9-3434-4119-B6A7-8FF416E37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40419C-3CAF-4168-954A-1A576D010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9CC447-0ECF-4C7E-8988-F52474BFA720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A740419C-3CAF-4168-954A-1A576D01025A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B864268-FC75-4A83-8AE7-D3663B9E15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CL</Company>
  <LinksUpToDate>false</LinksUpToDate>
  <CharactersWithSpaces>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iyski, Elizabeth</dc:creator>
  <cp:keywords/>
  <dc:description/>
  <cp:lastModifiedBy>Deliyski, Elizabeth</cp:lastModifiedBy>
  <cp:revision>3</cp:revision>
  <dcterms:created xsi:type="dcterms:W3CDTF">2016-12-08T18:51:00Z</dcterms:created>
  <dcterms:modified xsi:type="dcterms:W3CDTF">2016-12-10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6CD5E20352A44F91F1479670937F3A</vt:lpwstr>
  </property>
</Properties>
</file>